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317854" w14:textId="77777777" w:rsidR="00BE4756" w:rsidRDefault="00000000">
      <w:pPr>
        <w:pStyle w:val="Title"/>
      </w:pPr>
      <w:r>
        <w:t>Appendix C</w:t>
      </w:r>
    </w:p>
    <w:p w14:paraId="7FE20966" w14:textId="77777777" w:rsidR="00BE4756" w:rsidRDefault="00000000">
      <w:pPr>
        <w:pStyle w:val="Subtitle"/>
      </w:pPr>
      <w:r>
        <w:t>Roof types and height variables in the OZFS data standard</w:t>
      </w:r>
    </w:p>
    <w:p w14:paraId="1D8F9AEC" w14:textId="77777777" w:rsidR="00BE4756" w:rsidRDefault="00000000">
      <w:pPr>
        <w:pStyle w:val="FirstParagraph"/>
      </w:pPr>
      <w:r>
        <w:t xml:space="preserve">The </w:t>
      </w:r>
      <w:r>
        <w:rPr>
          <w:rStyle w:val="VerbatimChar"/>
        </w:rPr>
        <w:t>roof_type</w:t>
      </w:r>
      <w:r>
        <w:t xml:space="preserve"> variable in the OZFS *.bldg file can take any of the following values:</w:t>
      </w:r>
    </w:p>
    <w:p w14:paraId="293715CB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flat"</w:t>
      </w:r>
      <w:r>
        <w:t>: A flat roof with the same height across the entire structure.</w:t>
      </w:r>
    </w:p>
    <w:p w14:paraId="414BE037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skillion"</w:t>
      </w:r>
      <w:r>
        <w:t>: A roof without a ridge that is higher on one side than the other.</w:t>
      </w:r>
    </w:p>
    <w:p w14:paraId="16E58529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mansard"</w:t>
      </w:r>
      <w:r>
        <w:t>: A roof with two slopes on each of four sides.</w:t>
      </w:r>
    </w:p>
    <w:p w14:paraId="7E322DF0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hip"</w:t>
      </w:r>
      <w:r>
        <w:t>: A roof with one slope on each of four sides.</w:t>
      </w:r>
    </w:p>
    <w:p w14:paraId="66194B4B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gable"</w:t>
      </w:r>
      <w:r>
        <w:t>: A roof with one slope on each of two opposite sides.</w:t>
      </w:r>
    </w:p>
    <w:p w14:paraId="736A66DE" w14:textId="77777777" w:rsidR="00BE4756" w:rsidRDefault="00000000">
      <w:pPr>
        <w:numPr>
          <w:ilvl w:val="0"/>
          <w:numId w:val="3"/>
        </w:numPr>
      </w:pPr>
      <w:r>
        <w:rPr>
          <w:rStyle w:val="VerbatimChar"/>
        </w:rPr>
        <w:t>"gambrel"</w:t>
      </w:r>
      <w:r>
        <w:t>: A roof with two slopes on each of two opposite sides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BE4756" w14:paraId="09700732" w14:textId="77777777">
        <w:tc>
          <w:tcPr>
            <w:tcW w:w="7920" w:type="dxa"/>
          </w:tcPr>
          <w:p w14:paraId="53F93EB2" w14:textId="77777777" w:rsidR="00BE4756" w:rsidRDefault="00000000">
            <w:pPr>
              <w:pStyle w:val="Compact"/>
              <w:jc w:val="center"/>
            </w:pPr>
            <w:bookmarkStart w:id="0" w:name="fig-roofs"/>
            <w:r>
              <w:rPr>
                <w:noProof/>
              </w:rPr>
              <w:drawing>
                <wp:inline distT="0" distB="0" distL="0" distR="0" wp14:anchorId="0E10A1A9" wp14:editId="6934807C">
                  <wp:extent cx="4848225" cy="2728649"/>
                  <wp:effectExtent l="0" t="0" r="0" b="0"/>
                  <wp:docPr id="2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./figures/roofs_placehold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6480" cy="2738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E709CF" w14:textId="25E7B940" w:rsidR="00BE4756" w:rsidRDefault="00BE4756">
            <w:pPr>
              <w:pStyle w:val="ImageCaption"/>
              <w:spacing w:before="200"/>
              <w:jc w:val="left"/>
            </w:pPr>
          </w:p>
        </w:tc>
        <w:bookmarkEnd w:id="0"/>
      </w:tr>
    </w:tbl>
    <w:p w14:paraId="29D0B719" w14:textId="77777777" w:rsidR="00BE4756" w:rsidRDefault="00000000">
      <w:pPr>
        <w:pStyle w:val="BodyText"/>
      </w:pPr>
      <w:r>
        <w:t>The table below indicate which roof height variables must be defined for each of the above roof type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1668"/>
        <w:gridCol w:w="1547"/>
        <w:gridCol w:w="1547"/>
      </w:tblGrid>
      <w:tr w:rsidR="00BE4756" w14:paraId="4C0BB1D5" w14:textId="77777777" w:rsidTr="00BE4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0CFAD2" w14:textId="77777777" w:rsidR="00BE4756" w:rsidRDefault="00000000">
            <w:pPr>
              <w:pStyle w:val="Compact"/>
            </w:pPr>
            <w:r>
              <w:t>Roof type</w:t>
            </w:r>
          </w:p>
        </w:tc>
        <w:tc>
          <w:tcPr>
            <w:tcW w:w="0" w:type="auto"/>
          </w:tcPr>
          <w:p w14:paraId="57FF21BB" w14:textId="77777777" w:rsidR="00BE4756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height_plate</w:t>
            </w:r>
          </w:p>
        </w:tc>
        <w:tc>
          <w:tcPr>
            <w:tcW w:w="0" w:type="auto"/>
          </w:tcPr>
          <w:p w14:paraId="71BDDBCC" w14:textId="77777777" w:rsidR="00BE4756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height_eave</w:t>
            </w:r>
          </w:p>
        </w:tc>
        <w:tc>
          <w:tcPr>
            <w:tcW w:w="0" w:type="auto"/>
          </w:tcPr>
          <w:p w14:paraId="1BA60B49" w14:textId="77777777" w:rsidR="00BE4756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height_deck</w:t>
            </w:r>
          </w:p>
        </w:tc>
      </w:tr>
      <w:tr w:rsidR="00BE4756" w14:paraId="45854872" w14:textId="77777777">
        <w:tc>
          <w:tcPr>
            <w:tcW w:w="0" w:type="auto"/>
          </w:tcPr>
          <w:p w14:paraId="77B208B3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flat</w:t>
            </w:r>
          </w:p>
        </w:tc>
        <w:tc>
          <w:tcPr>
            <w:tcW w:w="0" w:type="auto"/>
          </w:tcPr>
          <w:p w14:paraId="0404B072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42F1AACE" w14:textId="77777777" w:rsidR="00BE4756" w:rsidRDefault="00BE4756">
            <w:pPr>
              <w:pStyle w:val="Compact"/>
            </w:pPr>
          </w:p>
        </w:tc>
        <w:tc>
          <w:tcPr>
            <w:tcW w:w="0" w:type="auto"/>
          </w:tcPr>
          <w:p w14:paraId="4C326CD0" w14:textId="77777777" w:rsidR="00BE4756" w:rsidRDefault="00BE4756">
            <w:pPr>
              <w:pStyle w:val="Compact"/>
            </w:pPr>
          </w:p>
        </w:tc>
      </w:tr>
      <w:tr w:rsidR="00BE4756" w14:paraId="464FB691" w14:textId="77777777">
        <w:tc>
          <w:tcPr>
            <w:tcW w:w="0" w:type="auto"/>
          </w:tcPr>
          <w:p w14:paraId="253911EF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skillion</w:t>
            </w:r>
          </w:p>
        </w:tc>
        <w:tc>
          <w:tcPr>
            <w:tcW w:w="0" w:type="auto"/>
          </w:tcPr>
          <w:p w14:paraId="1971D378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3ECA6DAC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76DE3978" w14:textId="77777777" w:rsidR="00BE4756" w:rsidRDefault="00BE4756">
            <w:pPr>
              <w:pStyle w:val="Compact"/>
            </w:pPr>
          </w:p>
        </w:tc>
      </w:tr>
      <w:tr w:rsidR="00BE4756" w14:paraId="14F24551" w14:textId="77777777">
        <w:tc>
          <w:tcPr>
            <w:tcW w:w="0" w:type="auto"/>
          </w:tcPr>
          <w:p w14:paraId="7B1BA9D2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mansard</w:t>
            </w:r>
          </w:p>
        </w:tc>
        <w:tc>
          <w:tcPr>
            <w:tcW w:w="0" w:type="auto"/>
          </w:tcPr>
          <w:p w14:paraId="6F4ED2A0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3DF32F59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356C4079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</w:tr>
      <w:tr w:rsidR="00BE4756" w14:paraId="00ED31EF" w14:textId="77777777">
        <w:tc>
          <w:tcPr>
            <w:tcW w:w="0" w:type="auto"/>
          </w:tcPr>
          <w:p w14:paraId="2D59E25C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hip</w:t>
            </w:r>
          </w:p>
        </w:tc>
        <w:tc>
          <w:tcPr>
            <w:tcW w:w="0" w:type="auto"/>
          </w:tcPr>
          <w:p w14:paraId="6C4DA428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799F9055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79710C2E" w14:textId="77777777" w:rsidR="00BE4756" w:rsidRDefault="00BE4756">
            <w:pPr>
              <w:pStyle w:val="Compact"/>
            </w:pPr>
          </w:p>
        </w:tc>
      </w:tr>
      <w:tr w:rsidR="00BE4756" w14:paraId="13ADF5F0" w14:textId="77777777">
        <w:tc>
          <w:tcPr>
            <w:tcW w:w="0" w:type="auto"/>
          </w:tcPr>
          <w:p w14:paraId="26A13C9F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gable</w:t>
            </w:r>
          </w:p>
        </w:tc>
        <w:tc>
          <w:tcPr>
            <w:tcW w:w="0" w:type="auto"/>
          </w:tcPr>
          <w:p w14:paraId="129F6C58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090C1D03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30C1BE4A" w14:textId="77777777" w:rsidR="00BE4756" w:rsidRDefault="00BE4756">
            <w:pPr>
              <w:pStyle w:val="Compact"/>
            </w:pPr>
          </w:p>
        </w:tc>
      </w:tr>
      <w:tr w:rsidR="00BE4756" w14:paraId="09240BD3" w14:textId="77777777">
        <w:tc>
          <w:tcPr>
            <w:tcW w:w="0" w:type="auto"/>
          </w:tcPr>
          <w:p w14:paraId="13C0BA3D" w14:textId="77777777" w:rsidR="00BE4756" w:rsidRDefault="00000000">
            <w:pPr>
              <w:pStyle w:val="Compact"/>
            </w:pPr>
            <w:r>
              <w:rPr>
                <w:rStyle w:val="VerbatimChar"/>
              </w:rPr>
              <w:t>gambrel</w:t>
            </w:r>
          </w:p>
        </w:tc>
        <w:tc>
          <w:tcPr>
            <w:tcW w:w="0" w:type="auto"/>
          </w:tcPr>
          <w:p w14:paraId="63B58146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452D4B16" w14:textId="77777777" w:rsidR="00BE4756" w:rsidRDefault="00000000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14:paraId="75A65551" w14:textId="77777777" w:rsidR="00BE4756" w:rsidRDefault="00BE4756">
            <w:pPr>
              <w:pStyle w:val="Compact"/>
            </w:pPr>
          </w:p>
        </w:tc>
      </w:tr>
    </w:tbl>
    <w:p w14:paraId="46E659D2" w14:textId="77777777" w:rsidR="00F843B6" w:rsidRDefault="00F843B6" w:rsidP="005E3821"/>
    <w:sectPr w:rsidR="00F843B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1FAB2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ACFF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2"/>
  </w:num>
  <w:num w:numId="2" w16cid:durableId="543104607">
    <w:abstractNumId w:val="0"/>
  </w:num>
  <w:num w:numId="3" w16cid:durableId="1168524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2E68C4"/>
    <w:rsid w:val="00340AA9"/>
    <w:rsid w:val="0042769B"/>
    <w:rsid w:val="00461BCC"/>
    <w:rsid w:val="00524E38"/>
    <w:rsid w:val="005E3821"/>
    <w:rsid w:val="006407B3"/>
    <w:rsid w:val="00675D36"/>
    <w:rsid w:val="006E5BF6"/>
    <w:rsid w:val="00762C4C"/>
    <w:rsid w:val="009D4298"/>
    <w:rsid w:val="00B01954"/>
    <w:rsid w:val="00BE4756"/>
    <w:rsid w:val="00C504BF"/>
    <w:rsid w:val="00C5106A"/>
    <w:rsid w:val="00E66FBA"/>
    <w:rsid w:val="00F423BE"/>
    <w:rsid w:val="00F843B6"/>
    <w:rsid w:val="00FB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D9DB3"/>
  <w15:docId w15:val="{99893ECE-7E70-4E51-A37D-059D8DA4D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BF6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before="360" w:after="80"/>
      <w:outlineLvl w:val="0"/>
    </w:pPr>
    <w:rPr>
      <w:rFonts w:eastAsiaTheme="majorEastAsia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before="160" w:after="80"/>
      <w:outlineLvl w:val="2"/>
    </w:pPr>
    <w:rPr>
      <w:rFonts w:eastAsiaTheme="majorEastAsia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7B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eastAsiaTheme="majorEastAsia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407B3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4BF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5739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E68C4"/>
    <w:tblPr>
      <w:tblInd w:w="0" w:type="dxa"/>
      <w:tblBorders>
        <w:top w:val="single" w:sz="18" w:space="0" w:color="auto"/>
        <w:insideH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5106A"/>
    <w:pPr>
      <w:jc w:val="center"/>
    </w:pPr>
    <w:rPr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table" w:styleId="PlainTable1">
    <w:name w:val="Plain Table 1"/>
    <w:basedOn w:val="TableNormal"/>
    <w:rsid w:val="00E66FB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2E68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4</Words>
  <Characters>656</Characters>
  <Application>Microsoft Office Word</Application>
  <DocSecurity>0</DocSecurity>
  <Lines>5</Lines>
  <Paragraphs>1</Paragraphs>
  <ScaleCrop>false</ScaleCrop>
  <Company>GSD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C</dc:title>
  <dc:creator/>
  <cp:keywords/>
  <cp:lastModifiedBy>Voulgaris, Carole Turley</cp:lastModifiedBy>
  <cp:revision>2</cp:revision>
  <dcterms:created xsi:type="dcterms:W3CDTF">2025-06-16T20:04:00Z</dcterms:created>
  <dcterms:modified xsi:type="dcterms:W3CDTF">2025-06-16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oof types and height variables in the OZFS data standard</vt:lpwstr>
  </property>
  <property fmtid="{D5CDD505-2E9C-101B-9397-08002B2CF9AE}" pid="10" name="toc-title">
    <vt:lpwstr>Table of contents</vt:lpwstr>
  </property>
</Properties>
</file>